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0ADD46C2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39344E">
        <w:rPr>
          <w:sz w:val="24"/>
          <w:szCs w:val="24"/>
          <w:lang w:val="en-GB"/>
        </w:rPr>
        <w:t>Delaware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4348CE7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49427D">
        <w:rPr>
          <w:sz w:val="24"/>
          <w:szCs w:val="24"/>
          <w:lang w:val="en-GB"/>
        </w:rPr>
        <w:t xml:space="preserve"> </w:t>
      </w:r>
      <w:r w:rsidR="0039344E">
        <w:rPr>
          <w:sz w:val="24"/>
          <w:szCs w:val="24"/>
          <w:lang w:val="en-GB"/>
        </w:rPr>
        <w:t>This gives you the required 60 days’ notice in compliance with the State law.</w:t>
      </w:r>
      <w:r w:rsidR="0039344E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E348C1" w14:textId="77777777" w:rsidR="00FD39DB" w:rsidRDefault="00FD39DB" w:rsidP="00CB37D9">
      <w:pPr>
        <w:spacing w:after="0" w:line="240" w:lineRule="auto"/>
      </w:pPr>
      <w:r>
        <w:separator/>
      </w:r>
    </w:p>
  </w:endnote>
  <w:endnote w:type="continuationSeparator" w:id="0">
    <w:p w14:paraId="5BEA8CD8" w14:textId="77777777" w:rsidR="00FD39DB" w:rsidRDefault="00FD39D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69D9A" w14:textId="77777777" w:rsidR="007C7D7B" w:rsidRDefault="007C7D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056B0CF" w:rsidR="00CB37D9" w:rsidRPr="007C7D7B" w:rsidRDefault="00CB37D9" w:rsidP="007C7D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5516BF" w14:textId="77777777" w:rsidR="007C7D7B" w:rsidRDefault="007C7D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53E165" w14:textId="77777777" w:rsidR="00FD39DB" w:rsidRDefault="00FD39DB" w:rsidP="00CB37D9">
      <w:pPr>
        <w:spacing w:after="0" w:line="240" w:lineRule="auto"/>
      </w:pPr>
      <w:r>
        <w:separator/>
      </w:r>
    </w:p>
  </w:footnote>
  <w:footnote w:type="continuationSeparator" w:id="0">
    <w:p w14:paraId="7C304B1B" w14:textId="77777777" w:rsidR="00FD39DB" w:rsidRDefault="00FD39D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BF4DBC" w14:textId="77777777" w:rsidR="007C7D7B" w:rsidRDefault="007C7D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1635D7F" w:rsidR="00AD6FC0" w:rsidRPr="007C7D7B" w:rsidRDefault="00AD6FC0" w:rsidP="007C7D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3ACF43" w14:textId="77777777" w:rsidR="007C7D7B" w:rsidRDefault="007C7D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9759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45C15"/>
    <w:rsid w:val="000926AA"/>
    <w:rsid w:val="000C43A6"/>
    <w:rsid w:val="000D10EF"/>
    <w:rsid w:val="00115EBA"/>
    <w:rsid w:val="001511CC"/>
    <w:rsid w:val="00181BFB"/>
    <w:rsid w:val="00213AF9"/>
    <w:rsid w:val="00283ABC"/>
    <w:rsid w:val="002D0FCE"/>
    <w:rsid w:val="00307DFD"/>
    <w:rsid w:val="0039344E"/>
    <w:rsid w:val="003B24BC"/>
    <w:rsid w:val="003B7112"/>
    <w:rsid w:val="003F3E90"/>
    <w:rsid w:val="00426C19"/>
    <w:rsid w:val="00473500"/>
    <w:rsid w:val="0049427D"/>
    <w:rsid w:val="004B0D2A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7C7D7B"/>
    <w:rsid w:val="00817C7B"/>
    <w:rsid w:val="00831A9F"/>
    <w:rsid w:val="008A0792"/>
    <w:rsid w:val="009146FD"/>
    <w:rsid w:val="00943754"/>
    <w:rsid w:val="00945588"/>
    <w:rsid w:val="00976859"/>
    <w:rsid w:val="009840EF"/>
    <w:rsid w:val="009F0473"/>
    <w:rsid w:val="00A17025"/>
    <w:rsid w:val="00A56F25"/>
    <w:rsid w:val="00AD6FC0"/>
    <w:rsid w:val="00B32A3C"/>
    <w:rsid w:val="00B7216C"/>
    <w:rsid w:val="00BC0F62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D39DB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8</Words>
  <Characters>1591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66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